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2C583" w14:textId="77777777" w:rsidR="0086215B" w:rsidRDefault="00DC72E4">
      <w:pPr>
        <w:pStyle w:val="a4"/>
      </w:pPr>
      <w:r>
        <w:t>Лабораторная работа 11</w:t>
      </w:r>
    </w:p>
    <w:p w14:paraId="6B1002E9" w14:textId="77777777" w:rsidR="0086215B" w:rsidRDefault="00DC72E4">
      <w:pPr>
        <w:pStyle w:val="a5"/>
      </w:pPr>
      <w:r>
        <w:t>Программирование в командном процессоре ОС UNIX. Ветвления и циклы</w:t>
      </w:r>
    </w:p>
    <w:p w14:paraId="604C9A0E" w14:textId="77777777" w:rsidR="0086215B" w:rsidRDefault="00DC72E4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38365564"/>
        <w:docPartObj>
          <w:docPartGallery w:val="Table of Contents"/>
          <w:docPartUnique/>
        </w:docPartObj>
      </w:sdtPr>
      <w:sdtEndPr/>
      <w:sdtContent>
        <w:p w14:paraId="75BEFD33" w14:textId="77777777" w:rsidR="0086215B" w:rsidRDefault="00DC72E4">
          <w:pPr>
            <w:pStyle w:val="ae"/>
          </w:pPr>
          <w:r>
            <w:t>Содержание</w:t>
          </w:r>
        </w:p>
        <w:p w14:paraId="3B047FDE" w14:textId="77777777" w:rsidR="00DD7DE3" w:rsidRDefault="00DC72E4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311445" w:history="1">
            <w:r w:rsidR="00DD7DE3" w:rsidRPr="00602BD5">
              <w:rPr>
                <w:rStyle w:val="ad"/>
                <w:rFonts w:hint="eastAsia"/>
                <w:noProof/>
              </w:rPr>
              <w:t>Цель</w:t>
            </w:r>
            <w:r w:rsidR="00DD7DE3" w:rsidRPr="00602BD5">
              <w:rPr>
                <w:rStyle w:val="ad"/>
                <w:noProof/>
              </w:rPr>
              <w:t xml:space="preserve"> </w:t>
            </w:r>
            <w:r w:rsidR="00DD7DE3" w:rsidRPr="00602BD5">
              <w:rPr>
                <w:rStyle w:val="ad"/>
                <w:rFonts w:hint="eastAsia"/>
                <w:noProof/>
              </w:rPr>
              <w:t>работы</w:t>
            </w:r>
            <w:r w:rsidR="00DD7DE3">
              <w:rPr>
                <w:noProof/>
                <w:webHidden/>
              </w:rPr>
              <w:tab/>
            </w:r>
            <w:r w:rsidR="00DD7DE3">
              <w:rPr>
                <w:noProof/>
                <w:webHidden/>
              </w:rPr>
              <w:fldChar w:fldCharType="begin"/>
            </w:r>
            <w:r w:rsidR="00DD7DE3">
              <w:rPr>
                <w:noProof/>
                <w:webHidden/>
              </w:rPr>
              <w:instrText xml:space="preserve"> PAGEREF _Toc104311445 \h </w:instrText>
            </w:r>
            <w:r w:rsidR="00DD7DE3">
              <w:rPr>
                <w:noProof/>
                <w:webHidden/>
              </w:rPr>
            </w:r>
            <w:r w:rsidR="00DD7DE3">
              <w:rPr>
                <w:noProof/>
                <w:webHidden/>
              </w:rPr>
              <w:fldChar w:fldCharType="separate"/>
            </w:r>
            <w:r w:rsidR="00DD7DE3">
              <w:rPr>
                <w:noProof/>
                <w:webHidden/>
              </w:rPr>
              <w:t>1</w:t>
            </w:r>
            <w:r w:rsidR="00DD7DE3">
              <w:rPr>
                <w:noProof/>
                <w:webHidden/>
              </w:rPr>
              <w:fldChar w:fldCharType="end"/>
            </w:r>
          </w:hyperlink>
        </w:p>
        <w:p w14:paraId="36AA48AE" w14:textId="77777777" w:rsidR="00DD7DE3" w:rsidRDefault="00DD7D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11446" w:history="1">
            <w:r w:rsidRPr="00602BD5">
              <w:rPr>
                <w:rStyle w:val="ad"/>
                <w:rFonts w:hint="eastAsia"/>
                <w:noProof/>
              </w:rPr>
              <w:t>Выполнение</w:t>
            </w:r>
            <w:r w:rsidRPr="00602BD5">
              <w:rPr>
                <w:rStyle w:val="ad"/>
                <w:noProof/>
              </w:rPr>
              <w:t xml:space="preserve"> </w:t>
            </w:r>
            <w:r w:rsidRPr="00602BD5">
              <w:rPr>
                <w:rStyle w:val="ad"/>
                <w:rFonts w:hint="eastAsia"/>
                <w:noProof/>
              </w:rPr>
              <w:t>лабораторной</w:t>
            </w:r>
            <w:r w:rsidRPr="00602BD5">
              <w:rPr>
                <w:rStyle w:val="ad"/>
                <w:noProof/>
              </w:rPr>
              <w:t xml:space="preserve"> </w:t>
            </w:r>
            <w:r w:rsidRPr="00602BD5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31DAB" w14:textId="77777777" w:rsidR="00DD7DE3" w:rsidRDefault="00DD7D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11447" w:history="1">
            <w:r w:rsidRPr="00602BD5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5F686" w14:textId="77777777" w:rsidR="00DD7DE3" w:rsidRDefault="00DD7D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11448" w:history="1">
            <w:r w:rsidRPr="00602BD5">
              <w:rPr>
                <w:rStyle w:val="ad"/>
                <w:rFonts w:hint="eastAsia"/>
                <w:noProof/>
              </w:rPr>
              <w:t>Контрольные</w:t>
            </w:r>
            <w:r w:rsidRPr="00602BD5">
              <w:rPr>
                <w:rStyle w:val="ad"/>
                <w:noProof/>
              </w:rPr>
              <w:t xml:space="preserve"> </w:t>
            </w:r>
            <w:r w:rsidRPr="00602BD5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1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F3E81" w14:textId="77777777" w:rsidR="0086215B" w:rsidRDefault="00DC72E4">
          <w:r>
            <w:fldChar w:fldCharType="end"/>
          </w:r>
        </w:p>
      </w:sdtContent>
    </w:sdt>
    <w:p w14:paraId="641DD42C" w14:textId="77777777" w:rsidR="0086215B" w:rsidRDefault="00DC72E4">
      <w:pPr>
        <w:pStyle w:val="2"/>
      </w:pPr>
      <w:bookmarkStart w:id="0" w:name="цель-работы"/>
      <w:bookmarkStart w:id="1" w:name="_Toc104311445"/>
      <w:r>
        <w:t>Цель работы</w:t>
      </w:r>
      <w:bookmarkEnd w:id="1"/>
    </w:p>
    <w:p w14:paraId="676178D2" w14:textId="77777777" w:rsidR="0086215B" w:rsidRDefault="00DC72E4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2164EC27" w14:textId="77777777" w:rsidR="0086215B" w:rsidRDefault="00DC72E4">
      <w:pPr>
        <w:pStyle w:val="2"/>
      </w:pPr>
      <w:bookmarkStart w:id="2" w:name="выполнение-лабораторной-работы"/>
      <w:bookmarkStart w:id="3" w:name="_Toc104311446"/>
      <w:bookmarkEnd w:id="0"/>
      <w:r>
        <w:t>Выполнение лабораторной работы</w:t>
      </w:r>
      <w:bookmarkEnd w:id="3"/>
    </w:p>
    <w:p w14:paraId="37C4622B" w14:textId="77777777" w:rsidR="0086215B" w:rsidRDefault="00DC72E4">
      <w:pPr>
        <w:pStyle w:val="Compact"/>
        <w:numPr>
          <w:ilvl w:val="0"/>
          <w:numId w:val="2"/>
        </w:numPr>
      </w:pPr>
      <w:r>
        <w:t>Скрипт 1 (рис. 1)</w:t>
      </w:r>
    </w:p>
    <w:p w14:paraId="03F6E8D6" w14:textId="77777777" w:rsidR="0086215B" w:rsidRDefault="00DC72E4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4F71132" wp14:editId="055B8BD3">
            <wp:extent cx="5334000" cy="6882009"/>
            <wp:effectExtent l="0" t="0" r="0" b="0"/>
            <wp:docPr id="22" name="Picture" descr="Скрип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_lab11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24F0BB8" w14:textId="77777777" w:rsidR="0086215B" w:rsidRDefault="00DC72E4">
      <w:pPr>
        <w:pStyle w:val="ImageCaption"/>
      </w:pPr>
      <w:r>
        <w:t>Скрипт 1</w:t>
      </w:r>
    </w:p>
    <w:p w14:paraId="1D81719B" w14:textId="77777777" w:rsidR="0086215B" w:rsidRDefault="00DC72E4">
      <w:pPr>
        <w:pStyle w:val="a0"/>
      </w:pPr>
      <w:r>
        <w:t>Запуск (рис. 2)</w:t>
      </w:r>
    </w:p>
    <w:p w14:paraId="09F00008" w14:textId="77777777" w:rsidR="0086215B" w:rsidRDefault="00DC72E4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240FDD45" wp14:editId="0FA85BB6">
            <wp:extent cx="5334000" cy="6882009"/>
            <wp:effectExtent l="0" t="0" r="0" b="0"/>
            <wp:docPr id="26" name="Picture" descr="Скрипт 1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_lab11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73DF9A3" w14:textId="77777777" w:rsidR="0086215B" w:rsidRDefault="00DC72E4">
      <w:pPr>
        <w:pStyle w:val="ImageCaption"/>
      </w:pPr>
      <w:r>
        <w:t>Скрипт 1 запуск</w:t>
      </w:r>
    </w:p>
    <w:p w14:paraId="7F9ECE08" w14:textId="77777777" w:rsidR="0086215B" w:rsidRDefault="00DC72E4">
      <w:pPr>
        <w:pStyle w:val="Compact"/>
        <w:numPr>
          <w:ilvl w:val="0"/>
          <w:numId w:val="3"/>
        </w:numPr>
      </w:pPr>
      <w:r>
        <w:t>Ск</w:t>
      </w:r>
      <w:r>
        <w:t>рипт 2 (рис. 3)</w:t>
      </w:r>
    </w:p>
    <w:p w14:paraId="0A5317B9" w14:textId="77777777" w:rsidR="0086215B" w:rsidRDefault="00DC72E4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48D31F12" wp14:editId="665BDA17">
            <wp:extent cx="5334000" cy="6882009"/>
            <wp:effectExtent l="0" t="0" r="0" b="0"/>
            <wp:docPr id="30" name="Picture" descr="Скрип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_lab11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0C1CFC7" w14:textId="77777777" w:rsidR="0086215B" w:rsidRDefault="00DC72E4">
      <w:pPr>
        <w:pStyle w:val="ImageCaption"/>
      </w:pPr>
      <w:r>
        <w:t>Скрипт 2</w:t>
      </w:r>
    </w:p>
    <w:p w14:paraId="164CC848" w14:textId="77777777" w:rsidR="0086215B" w:rsidRDefault="00DC72E4">
      <w:pPr>
        <w:pStyle w:val="Compact"/>
        <w:numPr>
          <w:ilvl w:val="0"/>
          <w:numId w:val="4"/>
        </w:numPr>
      </w:pPr>
      <w:r>
        <w:t>Скрипт 3 (рис. 5)</w:t>
      </w:r>
    </w:p>
    <w:p w14:paraId="1AAC3478" w14:textId="77777777" w:rsidR="0086215B" w:rsidRDefault="00DC72E4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6CCA9B6A" wp14:editId="33B92366">
            <wp:extent cx="5334000" cy="6882009"/>
            <wp:effectExtent l="0" t="0" r="0" b="0"/>
            <wp:docPr id="34" name="Picture" descr="Скрипт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_lab11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B65AFEA" w14:textId="77777777" w:rsidR="0086215B" w:rsidRDefault="00DC72E4">
      <w:pPr>
        <w:pStyle w:val="ImageCaption"/>
      </w:pPr>
      <w:r>
        <w:t>Скрипт 3</w:t>
      </w:r>
    </w:p>
    <w:p w14:paraId="671A996B" w14:textId="77777777" w:rsidR="0086215B" w:rsidRDefault="00DC72E4">
      <w:pPr>
        <w:pStyle w:val="a0"/>
      </w:pPr>
      <w:r>
        <w:t>Запуск (рис. 6)</w:t>
      </w:r>
    </w:p>
    <w:p w14:paraId="027C8FEB" w14:textId="77777777" w:rsidR="0086215B" w:rsidRDefault="00DC72E4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08FDD7D" wp14:editId="0A30F1A9">
            <wp:extent cx="5334000" cy="6882009"/>
            <wp:effectExtent l="0" t="0" r="0" b="0"/>
            <wp:docPr id="38" name="Picture" descr="Скрипт 3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_lab11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FA9C903" w14:textId="77777777" w:rsidR="0086215B" w:rsidRDefault="00DC72E4">
      <w:pPr>
        <w:pStyle w:val="ImageCaption"/>
      </w:pPr>
      <w:r>
        <w:t>Скрипт 3 запуск</w:t>
      </w:r>
    </w:p>
    <w:p w14:paraId="2F918376" w14:textId="77777777" w:rsidR="0086215B" w:rsidRDefault="00DC72E4">
      <w:pPr>
        <w:pStyle w:val="Compact"/>
        <w:numPr>
          <w:ilvl w:val="0"/>
          <w:numId w:val="5"/>
        </w:numPr>
      </w:pPr>
      <w:r>
        <w:t>Скрипт 4 (рис. 7)</w:t>
      </w:r>
    </w:p>
    <w:p w14:paraId="7C6D0AB9" w14:textId="77777777" w:rsidR="0086215B" w:rsidRDefault="00DC72E4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12B38D6E" wp14:editId="0D456ECF">
            <wp:extent cx="5334000" cy="6882009"/>
            <wp:effectExtent l="0" t="0" r="0" b="0"/>
            <wp:docPr id="42" name="Picture" descr="Скрипт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_lab11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E4158A2" w14:textId="77777777" w:rsidR="0086215B" w:rsidRDefault="00DC72E4">
      <w:pPr>
        <w:pStyle w:val="ImageCaption"/>
      </w:pPr>
      <w:r>
        <w:t>Скрипт 4</w:t>
      </w:r>
    </w:p>
    <w:p w14:paraId="2BF241C1" w14:textId="77777777" w:rsidR="0086215B" w:rsidRDefault="00DC72E4">
      <w:pPr>
        <w:pStyle w:val="a0"/>
      </w:pPr>
      <w:r>
        <w:t>Запуск (рис. 8)</w:t>
      </w:r>
    </w:p>
    <w:p w14:paraId="07D1492E" w14:textId="77777777" w:rsidR="0086215B" w:rsidRDefault="00DC72E4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3BB8B75E" wp14:editId="385F6585">
            <wp:extent cx="5334000" cy="6882009"/>
            <wp:effectExtent l="0" t="0" r="0" b="0"/>
            <wp:docPr id="46" name="Picture" descr="Скрипт 4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_lab11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2F128CE" w14:textId="77777777" w:rsidR="0086215B" w:rsidRDefault="00DC72E4">
      <w:pPr>
        <w:pStyle w:val="ImageCaption"/>
      </w:pPr>
      <w:r>
        <w:t>Скрипт 4 запуск</w:t>
      </w:r>
    </w:p>
    <w:p w14:paraId="78B71810" w14:textId="77777777" w:rsidR="0086215B" w:rsidRDefault="00DC72E4">
      <w:pPr>
        <w:pStyle w:val="2"/>
      </w:pPr>
      <w:bookmarkStart w:id="11" w:name="вывод"/>
      <w:bookmarkStart w:id="12" w:name="_Toc104311447"/>
      <w:bookmarkEnd w:id="2"/>
      <w:r>
        <w:t>Вывод</w:t>
      </w:r>
      <w:bookmarkEnd w:id="12"/>
    </w:p>
    <w:p w14:paraId="2323049E" w14:textId="77777777" w:rsidR="0086215B" w:rsidRDefault="00DC72E4">
      <w:pPr>
        <w:pStyle w:val="FirstParagraph"/>
      </w:pPr>
      <w:r>
        <w:t>Научился писать более сложные командные файлы с использованием логических управляющих конструкций и циклов.</w:t>
      </w:r>
    </w:p>
    <w:p w14:paraId="1174F40C" w14:textId="77777777" w:rsidR="0086215B" w:rsidRDefault="00DC72E4">
      <w:pPr>
        <w:pStyle w:val="2"/>
      </w:pPr>
      <w:bookmarkStart w:id="13" w:name="контрольные-вопросы"/>
      <w:bookmarkStart w:id="14" w:name="_Toc104311448"/>
      <w:bookmarkEnd w:id="11"/>
      <w:r>
        <w:lastRenderedPageBreak/>
        <w:t>Контрольные вопросы</w:t>
      </w:r>
      <w:bookmarkEnd w:id="14"/>
    </w:p>
    <w:p w14:paraId="4EC3313F" w14:textId="77777777" w:rsidR="0086215B" w:rsidRDefault="00DC72E4">
      <w:pPr>
        <w:pStyle w:val="Compact"/>
        <w:numPr>
          <w:ilvl w:val="0"/>
          <w:numId w:val="6"/>
        </w:numPr>
      </w:pPr>
      <w:r>
        <w:t>Весьма необходимой при программировании является команда getopts, которая осуществляет синтаксический анализ командной строки, в</w:t>
      </w:r>
      <w:r>
        <w:t>ыделяя флаги, и используется для объявления переменных. Синтаксис команды следующий: getopts option-string variable [arg … ] Флаги – это опции командной строки, обычно помеченные знаком минус; Например, -F является флагом для команды ls -F. Иногда эти флаг</w:t>
      </w:r>
      <w:r>
        <w:t>и имеют аргументы, связанные с ними. Программы интерпретируют эти флаги, соответствующим образом изменяя свое поведение. Строка опций option-string — это список возможных букв и чисел соответствующего флага. Если ожидается, что некоторый флаг будет сопрово</w:t>
      </w:r>
      <w:r>
        <w:t>ждаться некоторым аргументом, то за этой буквой должно следовать двоеточие. Соответствующей переменной присваивается буква данной опции. Если команда getopts может распознать аргумент, она возвращает истину. Принято включать getopts в цикл while и анализир</w:t>
      </w:r>
      <w:r>
        <w:t>овать введенные данные с помощью оператора case. Предположим, необходимо распознать командную строку следующего формата: testprog -ifile_in.txt -ofile_out.doc -L -t -r Вот как выглядит использование оператора getopts в этом случае: while getopts o:i:Ltr op</w:t>
      </w:r>
      <w:r>
        <w:t xml:space="preserve">tletter do case </w:t>
      </w:r>
      <m:oMath>
        <m:r>
          <w:rPr>
            <w:rFonts w:ascii="Cambria Math" w:hAnsi="Cambria Math"/>
          </w:rPr>
          <m:t>optletterino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ofla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oval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>OPTARG;; i) iflag=1; ival=$OPTARG;; L) Lflag=1;; t) tflag=1;; r) rflag=1;; *) echo Illegal option $optletter esac done Функция getopts включает две специальные переменные среды – OPTARG и OPTIND. Если ожидается дополнительное значение, то OPTARG устанавлив</w:t>
      </w:r>
      <w:r>
        <w:t>ается в значение этого аргумента (будет равна file_in.txt для опции i и file_out.doc для опции o) . OPTIND является числовым индексом на упомянутый аргумент. Функция getopts также понимает переменные типа массив, следовательно, можно использовать ее в функ</w:t>
      </w:r>
      <w:r>
        <w:t>ции не только для синтаксического анализа аргументов функций, но и для анализа введенных пользователем данных.</w:t>
      </w:r>
    </w:p>
    <w:p w14:paraId="31452344" w14:textId="77777777" w:rsidR="0086215B" w:rsidRDefault="00DC72E4">
      <w:pPr>
        <w:pStyle w:val="Compact"/>
        <w:numPr>
          <w:ilvl w:val="0"/>
          <w:numId w:val="6"/>
        </w:numPr>
      </w:pPr>
      <w:r>
        <w:t>При перечислении имен файлов текущего каталога можно использовать следующие символы: · * — соответствует произвольной, в том числе и пустой строк</w:t>
      </w:r>
      <w:r>
        <w:t xml:space="preserve">е; · ? — соответствует любому одному символу; · [c1-c1] — соответствует любому символу, лексикографически на ходящемуся между символами c1 и с2. · echo * — выведет имена всех файлов текущего каталога, что представляет собой простейший аналог команды ls; · </w:t>
      </w:r>
      <w:r>
        <w:t xml:space="preserve">ls </w:t>
      </w:r>
      <w:r>
        <w:rPr>
          <w:i/>
          <w:iCs/>
        </w:rPr>
        <w:t>.c — выведет все файлы с последними двумя символами, равными .c. · echo prog.? — выдаст все файлы, состоящие из пяти или шести символов, первыми пятью символами которых являются prog. . · [a-z]</w:t>
      </w:r>
      <w:r>
        <w:t xml:space="preserve"> — соответствует произвольному имени файла в текущем каталог</w:t>
      </w:r>
      <w:r>
        <w:t>е, начинающемуся с любой строчной буквы латинского алфавита.</w:t>
      </w:r>
    </w:p>
    <w:p w14:paraId="4466B853" w14:textId="77777777" w:rsidR="0086215B" w:rsidRDefault="00DC72E4">
      <w:pPr>
        <w:pStyle w:val="Compact"/>
        <w:numPr>
          <w:ilvl w:val="0"/>
          <w:numId w:val="6"/>
        </w:numPr>
      </w:pPr>
      <w:r>
        <w:t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</w:t>
      </w:r>
      <w:r>
        <w:t>ач язык программирования bash предоставляет Вам возможность использовать такие управляющие конструкции, как for, case, if и while. С точки зрения командного процессора эти управляющие конструкции являются обычными командами и могут использоваться как при с</w:t>
      </w:r>
      <w:r>
        <w:t>оздании командных файлов, так и при работе в интерактивном режиме. Команды, реализующие подобные конструкции, по сути дела являются операторами языка программирования bash. Поэтому при описании языка программирования bash термин оператор будет использовать</w:t>
      </w:r>
      <w:r>
        <w:t>ся наравне с термином команда.</w:t>
      </w:r>
    </w:p>
    <w:p w14:paraId="33BA3313" w14:textId="77777777" w:rsidR="0086215B" w:rsidRDefault="00DC72E4">
      <w:pPr>
        <w:pStyle w:val="Compact"/>
        <w:numPr>
          <w:ilvl w:val="0"/>
          <w:numId w:val="6"/>
        </w:numPr>
      </w:pPr>
      <w:r>
        <w:lastRenderedPageBreak/>
        <w:t xml:space="preserve">Два несложных способа позволяют вам прерывать циклы в оболочке bash. Команда break завершает выполнение цикла, а команда continue завершает данную итерацию блока операторов. Команда break полезна для завершения цикла while в </w:t>
      </w:r>
      <w:r>
        <w:t>ситуациях, когда условие перестает быть правильным. Пример бесконечного цикла while, с прерыванием в момент, когда файл перестает существовать: while true do if [! -f $file] then break fi sleep 10 done</w:t>
      </w:r>
    </w:p>
    <w:p w14:paraId="09464176" w14:textId="77777777" w:rsidR="0086215B" w:rsidRDefault="00DC72E4">
      <w:pPr>
        <w:pStyle w:val="Compact"/>
        <w:numPr>
          <w:ilvl w:val="0"/>
          <w:numId w:val="6"/>
        </w:numPr>
      </w:pPr>
      <w:r>
        <w:t>Команды ОС UNIX возвращают код завершения, значение ко</w:t>
      </w:r>
      <w:r>
        <w:t>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 w14:paraId="674A125F" w14:textId="77777777" w:rsidR="0086215B" w:rsidRDefault="00DC72E4">
      <w:pPr>
        <w:pStyle w:val="Compact"/>
        <w:numPr>
          <w:ilvl w:val="0"/>
          <w:numId w:val="6"/>
        </w:numPr>
      </w:pPr>
      <w:r>
        <w:t>Введенная строка означае</w:t>
      </w:r>
      <w:r>
        <w:t>т условие существования файла 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</w:t>
      </w:r>
    </w:p>
    <w:p w14:paraId="1FAFC3CB" w14:textId="77777777" w:rsidR="0086215B" w:rsidRDefault="00DC72E4">
      <w:pPr>
        <w:pStyle w:val="Compact"/>
        <w:numPr>
          <w:ilvl w:val="0"/>
          <w:numId w:val="6"/>
        </w:numPr>
      </w:pPr>
      <w:r>
        <w:t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  <w:bookmarkEnd w:id="13"/>
    </w:p>
    <w:sectPr w:rsidR="0086215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B61AF" w14:textId="77777777" w:rsidR="00DC72E4" w:rsidRDefault="00DC72E4">
      <w:pPr>
        <w:spacing w:after="0"/>
      </w:pPr>
      <w:r>
        <w:separator/>
      </w:r>
    </w:p>
  </w:endnote>
  <w:endnote w:type="continuationSeparator" w:id="0">
    <w:p w14:paraId="47DF171E" w14:textId="77777777" w:rsidR="00DC72E4" w:rsidRDefault="00DC72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747A6" w14:textId="77777777" w:rsidR="00DC72E4" w:rsidRDefault="00DC72E4">
      <w:r>
        <w:separator/>
      </w:r>
    </w:p>
  </w:footnote>
  <w:footnote w:type="continuationSeparator" w:id="0">
    <w:p w14:paraId="3FBCE013" w14:textId="77777777" w:rsidR="00DC72E4" w:rsidRDefault="00DC72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D2B6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E4C6A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AFAE99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AA2BC5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EAECAE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215B"/>
    <w:rsid w:val="0086215B"/>
    <w:rsid w:val="00DC72E4"/>
    <w:rsid w:val="00DD7D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A41D0C1"/>
  <w15:docId w15:val="{B2D38BB0-965E-FD4C-BC7C-CC60CAFBD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DD7DE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791</Words>
  <Characters>4511</Characters>
  <Application>Microsoft Office Word</Application>
  <DocSecurity>0</DocSecurity>
  <Lines>37</Lines>
  <Paragraphs>10</Paragraphs>
  <ScaleCrop>false</ScaleCrop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Абдулфазов Мансур Али оглы</dc:creator>
  <cp:keywords/>
  <cp:lastModifiedBy>Абдулфазова Севил</cp:lastModifiedBy>
  <cp:revision>2</cp:revision>
  <dcterms:created xsi:type="dcterms:W3CDTF">2022-05-24T16:03:00Z</dcterms:created>
  <dcterms:modified xsi:type="dcterms:W3CDTF">2022-05-24T16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Ветвления и цик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